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06881C" w14:textId="6FA0658C" w:rsidR="00B058C2" w:rsidRPr="00B058C2" w:rsidRDefault="00B058C2" w:rsidP="00B058C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13843C2" w14:textId="24736369" w:rsidR="00814AA6" w:rsidRPr="00B5731F" w:rsidRDefault="00B058C2" w:rsidP="00B5731F">
      <w:pPr>
        <w:jc w:val="center"/>
        <w:rPr>
          <w:rFonts w:ascii="Times New Roman" w:hAnsi="Times New Roman" w:cs="Times New Roman"/>
          <w:sz w:val="24"/>
          <w:szCs w:val="24"/>
        </w:rPr>
      </w:pPr>
      <w:r w:rsidRPr="0040596A">
        <w:rPr>
          <w:rFonts w:ascii="Times New Roman" w:hAnsi="Times New Roman" w:cs="Times New Roman"/>
          <w:sz w:val="24"/>
          <w:szCs w:val="24"/>
        </w:rPr>
        <w:t xml:space="preserve">REZULTATI </w:t>
      </w:r>
      <w:r w:rsidR="003D1DEE">
        <w:rPr>
          <w:rFonts w:ascii="Times New Roman" w:hAnsi="Times New Roman" w:cs="Times New Roman"/>
          <w:sz w:val="24"/>
          <w:szCs w:val="24"/>
        </w:rPr>
        <w:t>POPRAVNOG</w:t>
      </w:r>
      <w:r w:rsidR="0040596A" w:rsidRPr="0040596A">
        <w:rPr>
          <w:rFonts w:ascii="Times New Roman" w:hAnsi="Times New Roman" w:cs="Times New Roman"/>
          <w:sz w:val="24"/>
          <w:szCs w:val="24"/>
        </w:rPr>
        <w:t xml:space="preserve">  I</w:t>
      </w:r>
      <w:r w:rsidRPr="0040596A">
        <w:rPr>
          <w:rFonts w:ascii="Times New Roman" w:hAnsi="Times New Roman" w:cs="Times New Roman"/>
          <w:sz w:val="24"/>
          <w:szCs w:val="24"/>
        </w:rPr>
        <w:t xml:space="preserve">SPITA IZ </w:t>
      </w:r>
      <w:r w:rsidR="00B763EA" w:rsidRPr="0040596A">
        <w:rPr>
          <w:rFonts w:ascii="Times New Roman" w:hAnsi="Times New Roman" w:cs="Times New Roman"/>
          <w:sz w:val="24"/>
          <w:szCs w:val="24"/>
        </w:rPr>
        <w:t xml:space="preserve">PREDMETA </w:t>
      </w:r>
      <w:r w:rsidR="00EA459C">
        <w:rPr>
          <w:rFonts w:ascii="Times New Roman" w:hAnsi="Times New Roman" w:cs="Times New Roman"/>
          <w:sz w:val="24"/>
          <w:szCs w:val="24"/>
        </w:rPr>
        <w:t>„</w:t>
      </w:r>
      <w:r w:rsidR="00402A23" w:rsidRPr="00402A23">
        <w:rPr>
          <w:rFonts w:ascii="Times New Roman" w:hAnsi="Times New Roman" w:cs="Times New Roman"/>
          <w:sz w:val="24"/>
          <w:szCs w:val="24"/>
        </w:rPr>
        <w:t>Vještačka inteligencija u radiološkoj dijagnostici</w:t>
      </w:r>
      <w:r w:rsidR="00EA459C">
        <w:rPr>
          <w:rFonts w:ascii="Times New Roman" w:hAnsi="Times New Roman" w:cs="Times New Roman"/>
          <w:sz w:val="24"/>
          <w:szCs w:val="24"/>
        </w:rPr>
        <w:t>“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760"/>
      </w:tblGrid>
      <w:tr w:rsidR="002545F5" w14:paraId="0A63D0AC" w14:textId="77777777" w:rsidTr="00B058C2">
        <w:tc>
          <w:tcPr>
            <w:tcW w:w="3256" w:type="dxa"/>
            <w:shd w:val="clear" w:color="auto" w:fill="F2F2F2" w:themeFill="background1" w:themeFillShade="F2"/>
          </w:tcPr>
          <w:p w14:paraId="647E47A0" w14:textId="40468149" w:rsidR="002545F5" w:rsidRPr="00B058C2" w:rsidRDefault="002545F5" w:rsidP="00B058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IKLUS</w:t>
            </w:r>
          </w:p>
        </w:tc>
        <w:tc>
          <w:tcPr>
            <w:tcW w:w="5760" w:type="dxa"/>
          </w:tcPr>
          <w:p w14:paraId="5B8EA52F" w14:textId="3E44E6BE" w:rsidR="002545F5" w:rsidRDefault="002545F5" w:rsidP="00B058C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I</w:t>
            </w:r>
          </w:p>
        </w:tc>
      </w:tr>
      <w:tr w:rsidR="00B058C2" w14:paraId="3040B9C4" w14:textId="77777777" w:rsidTr="00B058C2">
        <w:tc>
          <w:tcPr>
            <w:tcW w:w="3256" w:type="dxa"/>
            <w:shd w:val="clear" w:color="auto" w:fill="F2F2F2" w:themeFill="background1" w:themeFillShade="F2"/>
          </w:tcPr>
          <w:p w14:paraId="23399D9D" w14:textId="6FE0C3C9" w:rsidR="00B058C2" w:rsidRPr="00B058C2" w:rsidRDefault="00B058C2" w:rsidP="00B058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58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MESTAR</w:t>
            </w:r>
          </w:p>
        </w:tc>
        <w:tc>
          <w:tcPr>
            <w:tcW w:w="5760" w:type="dxa"/>
          </w:tcPr>
          <w:p w14:paraId="74605F9B" w14:textId="748BAF40" w:rsidR="00B058C2" w:rsidRPr="00B058C2" w:rsidRDefault="002545F5" w:rsidP="00B058C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</w:t>
            </w:r>
          </w:p>
        </w:tc>
      </w:tr>
      <w:tr w:rsidR="00B058C2" w14:paraId="01D0FEFD" w14:textId="77777777" w:rsidTr="00B058C2">
        <w:tc>
          <w:tcPr>
            <w:tcW w:w="3256" w:type="dxa"/>
            <w:shd w:val="clear" w:color="auto" w:fill="F2F2F2" w:themeFill="background1" w:themeFillShade="F2"/>
          </w:tcPr>
          <w:p w14:paraId="0330FB7B" w14:textId="613C1258" w:rsidR="00B058C2" w:rsidRPr="00B058C2" w:rsidRDefault="00B058C2" w:rsidP="00B058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58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ČIN STUDIRANJA</w:t>
            </w:r>
          </w:p>
        </w:tc>
        <w:tc>
          <w:tcPr>
            <w:tcW w:w="5760" w:type="dxa"/>
          </w:tcPr>
          <w:p w14:paraId="092C4147" w14:textId="38570C76" w:rsidR="00B058C2" w:rsidRPr="00B058C2" w:rsidRDefault="0040596A" w:rsidP="00B058C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dovni/redovni samofinansirajući</w:t>
            </w:r>
          </w:p>
        </w:tc>
      </w:tr>
      <w:tr w:rsidR="00B058C2" w14:paraId="373FFC27" w14:textId="77777777" w:rsidTr="00B058C2">
        <w:tc>
          <w:tcPr>
            <w:tcW w:w="3256" w:type="dxa"/>
            <w:shd w:val="clear" w:color="auto" w:fill="F2F2F2" w:themeFill="background1" w:themeFillShade="F2"/>
          </w:tcPr>
          <w:p w14:paraId="49D2F13D" w14:textId="56F4BEB4" w:rsidR="00B058C2" w:rsidRPr="00B058C2" w:rsidRDefault="00B058C2" w:rsidP="00B058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58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EDMET</w:t>
            </w:r>
          </w:p>
        </w:tc>
        <w:tc>
          <w:tcPr>
            <w:tcW w:w="5760" w:type="dxa"/>
          </w:tcPr>
          <w:p w14:paraId="3C7D8ABB" w14:textId="4B956489" w:rsidR="00B058C2" w:rsidRPr="00B058C2" w:rsidRDefault="00402A23" w:rsidP="00B058C2">
            <w:pPr>
              <w:jc w:val="center"/>
              <w:rPr>
                <w:rFonts w:ascii="Times New Roman" w:hAnsi="Times New Roman" w:cs="Times New Roman"/>
              </w:rPr>
            </w:pPr>
            <w:r w:rsidRPr="00402A23">
              <w:rPr>
                <w:rFonts w:ascii="Times New Roman" w:hAnsi="Times New Roman" w:cs="Times New Roman"/>
                <w:sz w:val="24"/>
                <w:szCs w:val="24"/>
              </w:rPr>
              <w:t>Vještačka inteligencija u radiološkoj dijagnostici</w:t>
            </w:r>
          </w:p>
        </w:tc>
      </w:tr>
      <w:tr w:rsidR="00B058C2" w14:paraId="32A67543" w14:textId="77777777" w:rsidTr="00B763EA">
        <w:trPr>
          <w:trHeight w:val="261"/>
        </w:trPr>
        <w:tc>
          <w:tcPr>
            <w:tcW w:w="3256" w:type="dxa"/>
            <w:shd w:val="clear" w:color="auto" w:fill="F2F2F2" w:themeFill="background1" w:themeFillShade="F2"/>
          </w:tcPr>
          <w:p w14:paraId="2CB9444D" w14:textId="1CB5A26F" w:rsidR="00B058C2" w:rsidRPr="00B058C2" w:rsidRDefault="00B058C2" w:rsidP="00B058C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58C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UM ODRŽAVANJA</w:t>
            </w:r>
          </w:p>
        </w:tc>
        <w:tc>
          <w:tcPr>
            <w:tcW w:w="5760" w:type="dxa"/>
          </w:tcPr>
          <w:p w14:paraId="5A7E1989" w14:textId="359ED7B7" w:rsidR="00B763EA" w:rsidRPr="00B058C2" w:rsidRDefault="00402A23" w:rsidP="00B058C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</w:t>
            </w:r>
            <w:r w:rsidR="0040596A">
              <w:rPr>
                <w:rFonts w:ascii="Times New Roman" w:hAnsi="Times New Roman" w:cs="Times New Roman"/>
              </w:rPr>
              <w:t>.0</w:t>
            </w:r>
            <w:r w:rsidR="003D1DEE">
              <w:rPr>
                <w:rFonts w:ascii="Times New Roman" w:hAnsi="Times New Roman" w:cs="Times New Roman"/>
              </w:rPr>
              <w:t>2</w:t>
            </w:r>
            <w:r w:rsidR="0040596A">
              <w:rPr>
                <w:rFonts w:ascii="Times New Roman" w:hAnsi="Times New Roman" w:cs="Times New Roman"/>
              </w:rPr>
              <w:t>.202</w:t>
            </w:r>
            <w:r w:rsidR="00997F35">
              <w:rPr>
                <w:rFonts w:ascii="Times New Roman" w:hAnsi="Times New Roman" w:cs="Times New Roman"/>
              </w:rPr>
              <w:t>4</w:t>
            </w:r>
          </w:p>
        </w:tc>
      </w:tr>
    </w:tbl>
    <w:p w14:paraId="6F4D335E" w14:textId="796256F1" w:rsidR="00997F35" w:rsidRDefault="00997F35" w:rsidP="0042507E">
      <w:pPr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9067" w:type="dxa"/>
        <w:jc w:val="center"/>
        <w:tblLook w:val="04A0" w:firstRow="1" w:lastRow="0" w:firstColumn="1" w:lastColumn="0" w:noHBand="0" w:noVBand="1"/>
      </w:tblPr>
      <w:tblGrid>
        <w:gridCol w:w="1555"/>
        <w:gridCol w:w="4252"/>
        <w:gridCol w:w="3260"/>
      </w:tblGrid>
      <w:tr w:rsidR="00997F35" w:rsidRPr="003D1DEE" w14:paraId="6F8658DA" w14:textId="77777777" w:rsidTr="003D1DEE">
        <w:trPr>
          <w:trHeight w:val="300"/>
          <w:jc w:val="center"/>
        </w:trPr>
        <w:tc>
          <w:tcPr>
            <w:tcW w:w="1555" w:type="dxa"/>
            <w:noWrap/>
            <w:vAlign w:val="center"/>
            <w:hideMark/>
          </w:tcPr>
          <w:p w14:paraId="4499B0CC" w14:textId="77777777" w:rsidR="00997F35" w:rsidRPr="003D1DEE" w:rsidRDefault="00997F35" w:rsidP="003D1DE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D1DE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B</w:t>
            </w:r>
          </w:p>
        </w:tc>
        <w:tc>
          <w:tcPr>
            <w:tcW w:w="4252" w:type="dxa"/>
            <w:noWrap/>
            <w:vAlign w:val="center"/>
            <w:hideMark/>
          </w:tcPr>
          <w:p w14:paraId="57205F3F" w14:textId="77777777" w:rsidR="00997F35" w:rsidRPr="003D1DEE" w:rsidRDefault="00997F35" w:rsidP="003D1DE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D1DE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dex</w:t>
            </w:r>
          </w:p>
        </w:tc>
        <w:tc>
          <w:tcPr>
            <w:tcW w:w="3260" w:type="dxa"/>
            <w:noWrap/>
            <w:vAlign w:val="center"/>
            <w:hideMark/>
          </w:tcPr>
          <w:p w14:paraId="0FF2C543" w14:textId="77777777" w:rsidR="00997F35" w:rsidRPr="003D1DEE" w:rsidRDefault="00997F35" w:rsidP="003D1DE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D1DE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cjena</w:t>
            </w:r>
          </w:p>
        </w:tc>
      </w:tr>
      <w:tr w:rsidR="003D1DEE" w:rsidRPr="003D1DEE" w14:paraId="098179C7" w14:textId="77777777" w:rsidTr="003D1DEE">
        <w:trPr>
          <w:trHeight w:val="300"/>
          <w:jc w:val="center"/>
        </w:trPr>
        <w:tc>
          <w:tcPr>
            <w:tcW w:w="1555" w:type="dxa"/>
            <w:noWrap/>
            <w:vAlign w:val="center"/>
            <w:hideMark/>
          </w:tcPr>
          <w:p w14:paraId="100BA845" w14:textId="77777777" w:rsidR="003D1DEE" w:rsidRPr="003D1DEE" w:rsidRDefault="003D1DEE" w:rsidP="003D1DE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D1DE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4252" w:type="dxa"/>
            <w:shd w:val="clear" w:color="auto" w:fill="auto"/>
            <w:noWrap/>
            <w:vAlign w:val="center"/>
          </w:tcPr>
          <w:p w14:paraId="2A432952" w14:textId="7F392622" w:rsidR="003D1DEE" w:rsidRPr="003D1DEE" w:rsidRDefault="002545F5" w:rsidP="003D1DE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</w:t>
            </w:r>
            <w:r w:rsidR="00402A2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/23-R</w:t>
            </w:r>
          </w:p>
        </w:tc>
        <w:tc>
          <w:tcPr>
            <w:tcW w:w="3260" w:type="dxa"/>
            <w:shd w:val="clear" w:color="auto" w:fill="auto"/>
            <w:noWrap/>
            <w:vAlign w:val="center"/>
          </w:tcPr>
          <w:p w14:paraId="6D9508DA" w14:textId="4000259A" w:rsidR="003D1DEE" w:rsidRPr="003D1DEE" w:rsidRDefault="00402A23" w:rsidP="003D1DE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  <w:r w:rsidR="003D1DEE" w:rsidRPr="003D1DE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dam</w:t>
            </w:r>
            <w:r w:rsidR="003D1DEE" w:rsidRPr="003D1DE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</w:tr>
      <w:tr w:rsidR="00402A23" w:rsidRPr="003D1DEE" w14:paraId="64FBD0C5" w14:textId="77777777" w:rsidTr="003D1DEE">
        <w:trPr>
          <w:trHeight w:val="300"/>
          <w:jc w:val="center"/>
        </w:trPr>
        <w:tc>
          <w:tcPr>
            <w:tcW w:w="1555" w:type="dxa"/>
            <w:noWrap/>
            <w:vAlign w:val="center"/>
          </w:tcPr>
          <w:p w14:paraId="254561F7" w14:textId="69C52424" w:rsidR="00402A23" w:rsidRPr="003D1DEE" w:rsidRDefault="00402A23" w:rsidP="003D1DE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4252" w:type="dxa"/>
            <w:shd w:val="clear" w:color="auto" w:fill="auto"/>
            <w:noWrap/>
            <w:vAlign w:val="center"/>
          </w:tcPr>
          <w:p w14:paraId="71CBFCF8" w14:textId="00E3A86F" w:rsidR="00402A23" w:rsidRDefault="00402A23" w:rsidP="003D1DEE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5/23-R</w:t>
            </w:r>
          </w:p>
        </w:tc>
        <w:tc>
          <w:tcPr>
            <w:tcW w:w="3260" w:type="dxa"/>
            <w:shd w:val="clear" w:color="auto" w:fill="auto"/>
            <w:noWrap/>
            <w:vAlign w:val="center"/>
          </w:tcPr>
          <w:p w14:paraId="39B4B7CC" w14:textId="08F31A10" w:rsidR="00402A23" w:rsidRDefault="00402A23" w:rsidP="003D1DEE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 (Šest)</w:t>
            </w:r>
          </w:p>
        </w:tc>
      </w:tr>
      <w:tr w:rsidR="00402A23" w:rsidRPr="003D1DEE" w14:paraId="793F2B19" w14:textId="77777777" w:rsidTr="003D1DEE">
        <w:trPr>
          <w:trHeight w:val="300"/>
          <w:jc w:val="center"/>
        </w:trPr>
        <w:tc>
          <w:tcPr>
            <w:tcW w:w="1555" w:type="dxa"/>
            <w:noWrap/>
            <w:vAlign w:val="center"/>
          </w:tcPr>
          <w:p w14:paraId="61CE9ADC" w14:textId="4B0871F0" w:rsidR="00402A23" w:rsidRPr="003D1DEE" w:rsidRDefault="00402A23" w:rsidP="003D1DE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4252" w:type="dxa"/>
            <w:shd w:val="clear" w:color="auto" w:fill="auto"/>
            <w:noWrap/>
            <w:vAlign w:val="center"/>
          </w:tcPr>
          <w:p w14:paraId="4E17DBAA" w14:textId="6479FA27" w:rsidR="00402A23" w:rsidRDefault="00402A23" w:rsidP="003D1DEE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7/23-R</w:t>
            </w:r>
          </w:p>
        </w:tc>
        <w:tc>
          <w:tcPr>
            <w:tcW w:w="3260" w:type="dxa"/>
            <w:shd w:val="clear" w:color="auto" w:fill="auto"/>
            <w:noWrap/>
            <w:vAlign w:val="center"/>
          </w:tcPr>
          <w:p w14:paraId="0452D843" w14:textId="4F909D1D" w:rsidR="00402A23" w:rsidRDefault="00402A23" w:rsidP="003D1DEE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 (Šest)</w:t>
            </w:r>
          </w:p>
        </w:tc>
      </w:tr>
      <w:tr w:rsidR="00402A23" w:rsidRPr="003D1DEE" w14:paraId="09DFCCEC" w14:textId="77777777" w:rsidTr="003D1DEE">
        <w:trPr>
          <w:trHeight w:val="300"/>
          <w:jc w:val="center"/>
        </w:trPr>
        <w:tc>
          <w:tcPr>
            <w:tcW w:w="1555" w:type="dxa"/>
            <w:noWrap/>
            <w:vAlign w:val="center"/>
          </w:tcPr>
          <w:p w14:paraId="00A47175" w14:textId="1E07DD81" w:rsidR="00402A23" w:rsidRPr="003D1DEE" w:rsidRDefault="00402A23" w:rsidP="003D1DE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4252" w:type="dxa"/>
            <w:shd w:val="clear" w:color="auto" w:fill="auto"/>
            <w:noWrap/>
            <w:vAlign w:val="center"/>
          </w:tcPr>
          <w:p w14:paraId="3FA13413" w14:textId="1AAB6673" w:rsidR="00402A23" w:rsidRDefault="00402A23" w:rsidP="003D1DEE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8/23-R</w:t>
            </w:r>
          </w:p>
        </w:tc>
        <w:tc>
          <w:tcPr>
            <w:tcW w:w="3260" w:type="dxa"/>
            <w:shd w:val="clear" w:color="auto" w:fill="auto"/>
            <w:noWrap/>
            <w:vAlign w:val="center"/>
          </w:tcPr>
          <w:p w14:paraId="26579AF1" w14:textId="1EC5DE81" w:rsidR="00402A23" w:rsidRDefault="00402A23" w:rsidP="003D1DEE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 (Osam)</w:t>
            </w:r>
          </w:p>
        </w:tc>
      </w:tr>
    </w:tbl>
    <w:p w14:paraId="64EA2083" w14:textId="537B303A" w:rsidR="00997F35" w:rsidRDefault="00997F35" w:rsidP="0042507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59E7C1E" w14:textId="7BCFD5BF" w:rsidR="0011327E" w:rsidRDefault="002545F5" w:rsidP="0042507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spit održan usmeno, studenti su upoznati sa rezultatom ispita. Index za upis ocjene dostaviti odgovornom nastavniku 26.02.2024. godine u 14.00 sati.</w:t>
      </w:r>
    </w:p>
    <w:p w14:paraId="34BC3BAD" w14:textId="77777777" w:rsidR="002545F5" w:rsidRDefault="002545F5" w:rsidP="0042507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800173E" w14:textId="10614E3C" w:rsidR="0042507E" w:rsidRPr="0042507E" w:rsidRDefault="0042507E" w:rsidP="0042507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2507E">
        <w:rPr>
          <w:rFonts w:ascii="Times New Roman" w:hAnsi="Times New Roman" w:cs="Times New Roman"/>
          <w:b/>
          <w:bCs/>
          <w:sz w:val="24"/>
          <w:szCs w:val="24"/>
        </w:rPr>
        <w:t xml:space="preserve">Datum: </w:t>
      </w:r>
      <w:r w:rsidR="00402A23">
        <w:rPr>
          <w:rFonts w:ascii="Times New Roman" w:hAnsi="Times New Roman" w:cs="Times New Roman"/>
          <w:b/>
          <w:bCs/>
          <w:sz w:val="24"/>
          <w:szCs w:val="24"/>
        </w:rPr>
        <w:t>14</w:t>
      </w:r>
      <w:r w:rsidR="003D1DEE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B767AE"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="003D1DEE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42507E">
        <w:rPr>
          <w:rFonts w:ascii="Times New Roman" w:hAnsi="Times New Roman" w:cs="Times New Roman"/>
          <w:b/>
          <w:bCs/>
          <w:sz w:val="24"/>
          <w:szCs w:val="24"/>
        </w:rPr>
        <w:t>.2</w:t>
      </w:r>
      <w:r w:rsidR="00814AA6">
        <w:rPr>
          <w:rFonts w:ascii="Times New Roman" w:hAnsi="Times New Roman" w:cs="Times New Roman"/>
          <w:b/>
          <w:bCs/>
          <w:sz w:val="24"/>
          <w:szCs w:val="24"/>
        </w:rPr>
        <w:t>02</w:t>
      </w:r>
      <w:r w:rsidR="00997F35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42507E">
        <w:rPr>
          <w:rFonts w:ascii="Times New Roman" w:hAnsi="Times New Roman" w:cs="Times New Roman"/>
          <w:b/>
          <w:bCs/>
          <w:sz w:val="24"/>
          <w:szCs w:val="24"/>
        </w:rPr>
        <w:t>. godine</w:t>
      </w:r>
    </w:p>
    <w:p w14:paraId="4B51ED61" w14:textId="690FBE76" w:rsidR="0042507E" w:rsidRDefault="0042507E" w:rsidP="00B767AE">
      <w:pPr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42507E">
        <w:rPr>
          <w:rFonts w:ascii="Times New Roman" w:hAnsi="Times New Roman" w:cs="Times New Roman"/>
          <w:b/>
          <w:bCs/>
          <w:sz w:val="24"/>
          <w:szCs w:val="24"/>
        </w:rPr>
        <w:t>Odgovorni nastavnik:</w:t>
      </w:r>
    </w:p>
    <w:p w14:paraId="10C57568" w14:textId="604D728F" w:rsidR="00B058C2" w:rsidRPr="00601E58" w:rsidRDefault="00B767AE" w:rsidP="00601E58">
      <w:pPr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Prof. dr </w:t>
      </w:r>
      <w:r w:rsidR="0011327E">
        <w:rPr>
          <w:rFonts w:ascii="Times New Roman" w:hAnsi="Times New Roman" w:cs="Times New Roman"/>
          <w:b/>
          <w:bCs/>
          <w:sz w:val="24"/>
          <w:szCs w:val="24"/>
        </w:rPr>
        <w:t>Adnan Šehić</w:t>
      </w:r>
    </w:p>
    <w:sectPr w:rsidR="00B058C2" w:rsidRPr="00601E58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1E0566" w14:textId="77777777" w:rsidR="000822AA" w:rsidRDefault="000822AA" w:rsidP="00B058C2">
      <w:pPr>
        <w:spacing w:after="0" w:line="240" w:lineRule="auto"/>
      </w:pPr>
      <w:r>
        <w:separator/>
      </w:r>
    </w:p>
  </w:endnote>
  <w:endnote w:type="continuationSeparator" w:id="0">
    <w:p w14:paraId="4CC77D94" w14:textId="77777777" w:rsidR="000822AA" w:rsidRDefault="000822AA" w:rsidP="00B058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3529E6" w14:textId="77777777" w:rsidR="000822AA" w:rsidRDefault="000822AA" w:rsidP="00B058C2">
      <w:pPr>
        <w:spacing w:after="0" w:line="240" w:lineRule="auto"/>
      </w:pPr>
      <w:r>
        <w:separator/>
      </w:r>
    </w:p>
  </w:footnote>
  <w:footnote w:type="continuationSeparator" w:id="0">
    <w:p w14:paraId="7855C2EE" w14:textId="77777777" w:rsidR="000822AA" w:rsidRDefault="000822AA" w:rsidP="00B058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7B63B2" w14:textId="318B7C33" w:rsidR="00B058C2" w:rsidRPr="00B058C2" w:rsidRDefault="00B058C2">
    <w:pPr>
      <w:pStyle w:val="Header"/>
      <w:rPr>
        <w:rFonts w:ascii="Times New Roman" w:hAnsi="Times New Roman" w:cs="Times New Roman"/>
        <w:b/>
        <w:bCs/>
        <w:sz w:val="24"/>
        <w:szCs w:val="24"/>
      </w:rPr>
    </w:pPr>
    <w:r w:rsidRPr="00B058C2">
      <w:rPr>
        <w:rFonts w:ascii="Times New Roman" w:hAnsi="Times New Roman" w:cs="Times New Roman"/>
        <w:b/>
        <w:bCs/>
        <w:sz w:val="24"/>
        <w:szCs w:val="24"/>
      </w:rPr>
      <w:t xml:space="preserve">UNIVERZITET U SARAJEVU </w:t>
    </w:r>
  </w:p>
  <w:p w14:paraId="4F2881F9" w14:textId="7DB0ADF7" w:rsidR="00B058C2" w:rsidRPr="00B058C2" w:rsidRDefault="00B058C2">
    <w:pPr>
      <w:pStyle w:val="Header"/>
      <w:rPr>
        <w:rFonts w:ascii="Times New Roman" w:hAnsi="Times New Roman" w:cs="Times New Roman"/>
        <w:b/>
        <w:bCs/>
        <w:sz w:val="24"/>
        <w:szCs w:val="24"/>
      </w:rPr>
    </w:pPr>
    <w:r w:rsidRPr="00B058C2">
      <w:rPr>
        <w:rFonts w:ascii="Times New Roman" w:hAnsi="Times New Roman" w:cs="Times New Roman"/>
        <w:b/>
        <w:bCs/>
        <w:sz w:val="24"/>
        <w:szCs w:val="24"/>
      </w:rPr>
      <w:t>FAKULTET ZDRAVSTVENIH STUDIJA</w:t>
    </w:r>
  </w:p>
  <w:p w14:paraId="7E0EC9BF" w14:textId="63257A39" w:rsidR="00B058C2" w:rsidRPr="00B058C2" w:rsidRDefault="00B058C2">
    <w:pPr>
      <w:pStyle w:val="Header"/>
      <w:rPr>
        <w:rFonts w:ascii="Times New Roman" w:hAnsi="Times New Roman" w:cs="Times New Roman"/>
        <w:b/>
        <w:bCs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zMTQzMza2NDaysDBX0lEKTi0uzszPAykwqQUAKXW7yiwAAAA="/>
  </w:docVars>
  <w:rsids>
    <w:rsidRoot w:val="00B058C2"/>
    <w:rsid w:val="000320D6"/>
    <w:rsid w:val="000822AA"/>
    <w:rsid w:val="0011327E"/>
    <w:rsid w:val="00157E61"/>
    <w:rsid w:val="001632CB"/>
    <w:rsid w:val="001C248F"/>
    <w:rsid w:val="002545F5"/>
    <w:rsid w:val="003356F5"/>
    <w:rsid w:val="003406B4"/>
    <w:rsid w:val="00350A2F"/>
    <w:rsid w:val="003A7DEE"/>
    <w:rsid w:val="003C1B13"/>
    <w:rsid w:val="003D1DEE"/>
    <w:rsid w:val="00402A23"/>
    <w:rsid w:val="0040596A"/>
    <w:rsid w:val="0042507E"/>
    <w:rsid w:val="00560F11"/>
    <w:rsid w:val="00585F1A"/>
    <w:rsid w:val="00601E58"/>
    <w:rsid w:val="00725544"/>
    <w:rsid w:val="00814AA6"/>
    <w:rsid w:val="009169B7"/>
    <w:rsid w:val="00997F35"/>
    <w:rsid w:val="00A02665"/>
    <w:rsid w:val="00A259ED"/>
    <w:rsid w:val="00B058C2"/>
    <w:rsid w:val="00B5731F"/>
    <w:rsid w:val="00B763EA"/>
    <w:rsid w:val="00B767AE"/>
    <w:rsid w:val="00C32156"/>
    <w:rsid w:val="00CD2F57"/>
    <w:rsid w:val="00D9645D"/>
    <w:rsid w:val="00EA459C"/>
    <w:rsid w:val="00F10D80"/>
    <w:rsid w:val="00FF5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652474"/>
  <w15:chartTrackingRefBased/>
  <w15:docId w15:val="{DE5D96E8-0CB2-4F60-AADA-F8C48A6141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s-Latn-B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058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58C2"/>
  </w:style>
  <w:style w:type="paragraph" w:styleId="Footer">
    <w:name w:val="footer"/>
    <w:basedOn w:val="Normal"/>
    <w:link w:val="FooterChar"/>
    <w:uiPriority w:val="99"/>
    <w:unhideWhenUsed/>
    <w:rsid w:val="00B058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58C2"/>
  </w:style>
  <w:style w:type="table" w:styleId="TableGrid">
    <w:name w:val="Table Grid"/>
    <w:basedOn w:val="TableNormal"/>
    <w:uiPriority w:val="39"/>
    <w:rsid w:val="00B058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638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0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23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755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15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85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33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65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6</Words>
  <Characters>495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dina Smjecanin</dc:creator>
  <cp:keywords/>
  <dc:description/>
  <cp:lastModifiedBy>Adnan Sehic</cp:lastModifiedBy>
  <cp:revision>2</cp:revision>
  <cp:lastPrinted>2022-02-02T13:29:00Z</cp:lastPrinted>
  <dcterms:created xsi:type="dcterms:W3CDTF">2024-02-14T19:18:00Z</dcterms:created>
  <dcterms:modified xsi:type="dcterms:W3CDTF">2024-02-14T19:18:00Z</dcterms:modified>
</cp:coreProperties>
</file>